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S24EQQhDUS7A/W/pGxA/V7LKJhIspjQfdS8sGxuomj9H9VHvqqrbn6lWHvRVf89/39X0THM0reZhi1dgqY06IXqABz1kzxGeXDkDzgmeUexDlyjkvn7x9/cc+Muxs3bEYpOhbf1kqVATkdGWH9SsElxcWfuBs/NaxIh1kGflO2Y3Mse1v3JY+mmmlFt+pgbcpO/guOT32g1EArjOi3FE7RhY6eEtHhqbWaCMhi1empag4EYf5AVOePwo7vmlR/rFMMYs/Z1OBLM80L3OC12RHwD3/atMPf4gt58vg2bil410MP8AcawZWQg+mM+lTD8RnDnYH/VzVchaP9hv2ZoizFVzsH+fFwSm6+R+8BKd4XCBh1iU5wp2UL/suDcAb+4HcHP9Jt23z9/n3ne/AUs7W1uh8V+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is! Am quite happy to get this setup.</w:t>
      </w:r>
    </w:p>
    <w:p>
      <w:pPr>
        <w:pStyle w:val="BodyText"/>
      </w:pPr>
      <w:r>
        <w:t xml:space="preserve">One error that I did run to, and might be helpful for others to know,</w:t>
      </w:r>
      <w:r>
        <w:t xml:space="preserve"> </w:t>
      </w:r>
      <w:r>
        <w:t xml:space="preserve">was with the images. It seems that the folder they are stored in in</w:t>
      </w:r>
      <w:r>
        <w:t xml:space="preserve"> </w:t>
      </w:r>
      <w:r>
        <w:t xml:space="preserve">iCloud isn't created until the first image is added in DayOne. The</w:t>
      </w:r>
      <w:r>
        <w:t xml:space="preserve"> </w:t>
      </w:r>
      <w:r>
        <w:t xml:space="preserve">script errors out if its not there, so the fix was just manually adding</w:t>
      </w:r>
      <w:r>
        <w:t xml:space="preserve"> </w:t>
      </w:r>
      <w:r>
        <w:t xml:space="preserve">an image into DayOne, and then automate the script with Hazel and</w:t>
      </w:r>
      <w:r>
        <w:t xml:space="preserve"> </w:t>
      </w:r>
      <w:r>
        <w:t xml:space="preserve">everything started working a-ok.</w:t>
      </w:r>
    </w:p>
    <w:p>
      <w:pPr>
        <w:pStyle w:val="BodyText"/>
      </w:pPr>
      <w:r>
        <w:t xml:space="preserve">Thanks again :)</w:t>
      </w:r>
    </w:p>
    <w:bookmarkStart w:id="25" w:name="brett-aug-08-2012-0550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8, 2012 05:50 pm</w:t>
        </w:r>
      </w:hyperlink>
    </w:p>
    <w:p>
      <w:pPr>
        <w:pStyle w:val="FirstParagraph"/>
      </w:pPr>
      <w:r>
        <w:t xml:space="preserve">Yep, I have this fixed for the next version, but for now just create a</w:t>
      </w:r>
      <w:r>
        <w:t xml:space="preserve"> </w:t>
      </w:r>
      <w:r>
        <w:t xml:space="preserve">"photos" folder in the root of the journal, next to the "entries"</w:t>
      </w:r>
      <w:r>
        <w:t xml:space="preserve"> </w:t>
      </w:r>
      <w:r>
        <w:t xml:space="preserve">fol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18-4208-11e9-9d31-040140774501" TargetMode="External" /><Relationship Type="http://schemas.openxmlformats.org/officeDocument/2006/relationships/hyperlink" Id="rId20" Target="https://my.remarkbox.com/55ed5e1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18-4208-11e9-9d31-040140774501" TargetMode="External" /><Relationship Type="http://schemas.openxmlformats.org/officeDocument/2006/relationships/hyperlink" Id="rId20" Target="https://my.remarkbox.com/55ed5e1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4</dc:title>
  <dc:creator/>
  <cp:keywords/>
  <dcterms:created xsi:type="dcterms:W3CDTF">2026-05-07T02:58:10Z</dcterms:created>
  <dcterms:modified xsi:type="dcterms:W3CDTF">2026-05-07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